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AAA" w:rsidRDefault="00A50056" w:rsidP="00A50056">
      <w:pPr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>10</w:t>
      </w:r>
      <w:r w:rsidRPr="00A50056">
        <w:rPr>
          <w:rFonts w:ascii="Times New Roman" w:hAnsi="Times New Roman" w:cs="Times New Roman"/>
          <w:sz w:val="32"/>
          <w:szCs w:val="32"/>
          <w:vertAlign w:val="superscript"/>
        </w:rPr>
        <w:t>th</w:t>
      </w:r>
      <w:r>
        <w:rPr>
          <w:rFonts w:ascii="Times New Roman" w:hAnsi="Times New Roman" w:cs="Times New Roman"/>
          <w:sz w:val="32"/>
          <w:szCs w:val="32"/>
        </w:rPr>
        <w:t xml:space="preserve"> Lit/Comp Vocabulary – Lesson </w:t>
      </w:r>
      <w:r w:rsidR="00263820">
        <w:rPr>
          <w:rFonts w:ascii="Times New Roman" w:hAnsi="Times New Roman" w:cs="Times New Roman"/>
          <w:sz w:val="32"/>
          <w:szCs w:val="32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255"/>
        <w:gridCol w:w="2753"/>
        <w:gridCol w:w="2661"/>
      </w:tblGrid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Word</w:t>
            </w:r>
          </w:p>
        </w:tc>
        <w:tc>
          <w:tcPr>
            <w:tcW w:w="325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Definition</w:t>
            </w:r>
          </w:p>
        </w:tc>
        <w:tc>
          <w:tcPr>
            <w:tcW w:w="2753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Synonyms/Antonyms</w:t>
            </w:r>
          </w:p>
        </w:tc>
        <w:tc>
          <w:tcPr>
            <w:tcW w:w="2661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A50056" w:rsidRPr="00A50056" w:rsidRDefault="00A50056" w:rsidP="00A5005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50056">
              <w:rPr>
                <w:rFonts w:ascii="Times New Roman" w:hAnsi="Times New Roman" w:cs="Times New Roman"/>
                <w:b/>
                <w:sz w:val="28"/>
                <w:szCs w:val="28"/>
              </w:rPr>
              <w:t>Sentence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resy</w:t>
            </w:r>
          </w:p>
        </w:tc>
        <w:tc>
          <w:tcPr>
            <w:tcW w:w="3255" w:type="dxa"/>
          </w:tcPr>
          <w:p w:rsidR="00A50056" w:rsidRPr="00263820" w:rsidRDefault="00263820" w:rsidP="002638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crime of holding a belief that goes against established doctrine</w:t>
            </w:r>
          </w:p>
        </w:tc>
        <w:tc>
          <w:tcPr>
            <w:tcW w:w="2753" w:type="dxa"/>
          </w:tcPr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21C6A" w:rsidRDefault="00471A1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orthodoxy</w:t>
            </w:r>
          </w:p>
        </w:tc>
        <w:tc>
          <w:tcPr>
            <w:tcW w:w="2661" w:type="dxa"/>
          </w:tcPr>
          <w:p w:rsidR="00A50056" w:rsidRPr="00C82D5D" w:rsidRDefault="00471A1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uring the Inquisition, those found guilty of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heres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re sometimes burned at the stake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ocile</w:t>
            </w:r>
          </w:p>
        </w:tc>
        <w:tc>
          <w:tcPr>
            <w:tcW w:w="3255" w:type="dxa"/>
          </w:tcPr>
          <w:p w:rsidR="00A50056" w:rsidRDefault="00471A1A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sy to teach or manage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submissive; compliant</w:t>
            </w:r>
          </w:p>
          <w:p w:rsidR="00C82D5D" w:rsidRDefault="00C82D5D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unmanageable; willful</w:t>
            </w:r>
          </w:p>
        </w:tc>
        <w:tc>
          <w:tcPr>
            <w:tcW w:w="2661" w:type="dxa"/>
          </w:tcPr>
          <w:p w:rsidR="00A50056" w:rsidRDefault="00471A1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oodle, usually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oc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went mad and attacked its owner</w:t>
            </w:r>
            <w:r w:rsidR="00C82D5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ibation</w:t>
            </w:r>
          </w:p>
        </w:tc>
        <w:tc>
          <w:tcPr>
            <w:tcW w:w="3255" w:type="dxa"/>
          </w:tcPr>
          <w:p w:rsidR="00A50056" w:rsidRDefault="00471A1A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–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drink, especially an alcoholic one</w:t>
            </w:r>
          </w:p>
        </w:tc>
        <w:tc>
          <w:tcPr>
            <w:tcW w:w="2753" w:type="dxa"/>
          </w:tcPr>
          <w:p w:rsidR="00C82D5D" w:rsidRDefault="00C82D5D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intoxicant</w:t>
            </w:r>
          </w:p>
        </w:tc>
        <w:tc>
          <w:tcPr>
            <w:tcW w:w="2661" w:type="dxa"/>
          </w:tcPr>
          <w:p w:rsidR="00A50056" w:rsidRPr="00C82D5D" w:rsidRDefault="00471A1A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 we visited the vineyard, we were offered a small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lib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the end of the tour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athema</w:t>
            </w:r>
          </w:p>
        </w:tc>
        <w:tc>
          <w:tcPr>
            <w:tcW w:w="3255" w:type="dxa"/>
          </w:tcPr>
          <w:p w:rsidR="00A50056" w:rsidRDefault="00471A1A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 A hated, repellant person or thing</w:t>
            </w:r>
          </w:p>
          <w:p w:rsidR="00471A1A" w:rsidRPr="00471A1A" w:rsidRDefault="00471A1A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a formal curse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(1).abhorration; (2)condemnation</w:t>
            </w:r>
          </w:p>
          <w:p w:rsidR="00C82D5D" w:rsidRDefault="00C82D5D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(1)beloved (2)bles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g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; praise</w:t>
            </w:r>
          </w:p>
        </w:tc>
        <w:tc>
          <w:tcPr>
            <w:tcW w:w="2661" w:type="dxa"/>
          </w:tcPr>
          <w:p w:rsidR="00A50056" w:rsidRPr="00471A1A" w:rsidRDefault="00471A1A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A1A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177CB" w:rsidRPr="00471A1A">
              <w:rPr>
                <w:rFonts w:ascii="Times New Roman" w:hAnsi="Times New Roman" w:cs="Times New Roman"/>
                <w:sz w:val="24"/>
                <w:szCs w:val="24"/>
              </w:rPr>
              <w:t>Cannibalism</w:t>
            </w:r>
            <w:r w:rsidRPr="00471A1A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r w:rsidRPr="00471A1A">
              <w:rPr>
                <w:rFonts w:ascii="Times New Roman" w:hAnsi="Times New Roman" w:cs="Times New Roman"/>
                <w:i/>
                <w:sz w:val="24"/>
                <w:szCs w:val="24"/>
              </w:rPr>
              <w:t>anathema</w:t>
            </w:r>
            <w:r w:rsidRPr="00471A1A">
              <w:rPr>
                <w:rFonts w:ascii="Times New Roman" w:hAnsi="Times New Roman" w:cs="Times New Roman"/>
                <w:sz w:val="24"/>
                <w:szCs w:val="24"/>
              </w:rPr>
              <w:t xml:space="preserve"> to almost every society on the plan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anter</w:t>
            </w:r>
          </w:p>
        </w:tc>
        <w:tc>
          <w:tcPr>
            <w:tcW w:w="3255" w:type="dxa"/>
          </w:tcPr>
          <w:p w:rsidR="00A50056" w:rsidRPr="007F594F" w:rsidRDefault="00471A1A" w:rsidP="00471A1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asing; playful conversation</w:t>
            </w:r>
            <w:r w:rsidR="007F59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joshing; badinage; raillery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471A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471A1A">
              <w:rPr>
                <w:rFonts w:ascii="Times New Roman" w:hAnsi="Times New Roman" w:cs="Times New Roman"/>
                <w:sz w:val="24"/>
                <w:szCs w:val="24"/>
              </w:rPr>
              <w:t>vituperation</w:t>
            </w:r>
          </w:p>
        </w:tc>
        <w:tc>
          <w:tcPr>
            <w:tcW w:w="2661" w:type="dxa"/>
          </w:tcPr>
          <w:p w:rsidR="00A50056" w:rsidRPr="00471A1A" w:rsidRDefault="00471A1A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 the reunion, Ruth enjoyed listening to t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ban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her husband and his college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frien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astigate</w:t>
            </w:r>
          </w:p>
        </w:tc>
        <w:tc>
          <w:tcPr>
            <w:tcW w:w="3255" w:type="dxa"/>
          </w:tcPr>
          <w:p w:rsidR="00A50056" w:rsidRDefault="007F594F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94F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to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criticize or punish severely</w:t>
            </w:r>
          </w:p>
        </w:tc>
        <w:tc>
          <w:tcPr>
            <w:tcW w:w="2753" w:type="dxa"/>
          </w:tcPr>
          <w:p w:rsidR="002177CB" w:rsidRDefault="00C82D5D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reprimand; chastise; scold</w:t>
            </w:r>
          </w:p>
          <w:p w:rsidR="002177CB" w:rsidRDefault="002177CB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praise</w:t>
            </w:r>
          </w:p>
        </w:tc>
        <w:tc>
          <w:tcPr>
            <w:tcW w:w="2661" w:type="dxa"/>
          </w:tcPr>
          <w:p w:rsidR="00A50056" w:rsidRDefault="002177CB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son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astiga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boy for noisily chewing gum in church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auche</w:t>
            </w:r>
          </w:p>
        </w:tc>
        <w:tc>
          <w:tcPr>
            <w:tcW w:w="3255" w:type="dxa"/>
          </w:tcPr>
          <w:p w:rsidR="00A50056" w:rsidRDefault="007F594F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594F"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lacking social graces; tactles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awkward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graceful</w:t>
            </w:r>
          </w:p>
        </w:tc>
        <w:tc>
          <w:tcPr>
            <w:tcW w:w="2661" w:type="dxa"/>
          </w:tcPr>
          <w:p w:rsidR="00A50056" w:rsidRPr="007B1D55" w:rsidRDefault="002177CB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people use a fork to eat pizza because they think it is </w:t>
            </w:r>
            <w:r w:rsidRPr="002177C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gauc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use their fingers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gnominy</w:t>
            </w:r>
          </w:p>
        </w:tc>
        <w:tc>
          <w:tcPr>
            <w:tcW w:w="3255" w:type="dxa"/>
          </w:tcPr>
          <w:p w:rsidR="00A50056" w:rsidRPr="007F594F" w:rsidRDefault="002177CB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="007F594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7F594F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ublic shame, disgrace, or dishonor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disgrace, infamy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renown; eminence; repute</w:t>
            </w:r>
          </w:p>
        </w:tc>
        <w:tc>
          <w:tcPr>
            <w:tcW w:w="2661" w:type="dxa"/>
          </w:tcPr>
          <w:p w:rsidR="00A50056" w:rsidRPr="007B1D55" w:rsidRDefault="002177CB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mayor fell from acclaim to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gnomin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 week when her cocaine habit was discovered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otley</w:t>
            </w:r>
          </w:p>
        </w:tc>
        <w:tc>
          <w:tcPr>
            <w:tcW w:w="3255" w:type="dxa"/>
          </w:tcPr>
          <w:p w:rsidR="00A50056" w:rsidRPr="007F594F" w:rsidRDefault="002177CB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77C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dj </w:t>
            </w:r>
            <w:r w:rsidR="007F594F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de up of dissimilar parts; being of many color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varied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uniform; homogeneous; similar</w:t>
            </w:r>
          </w:p>
        </w:tc>
        <w:tc>
          <w:tcPr>
            <w:tcW w:w="2661" w:type="dxa"/>
          </w:tcPr>
          <w:p w:rsidR="00A50056" w:rsidRPr="007B1D55" w:rsidRDefault="002177CB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international clown convention was a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otle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ght in the otherwise dull exhibition center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aciated</w:t>
            </w:r>
          </w:p>
        </w:tc>
        <w:tc>
          <w:tcPr>
            <w:tcW w:w="3255" w:type="dxa"/>
          </w:tcPr>
          <w:p w:rsidR="00A50056" w:rsidRPr="007F594F" w:rsidRDefault="007F594F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extremely thin; wasted away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withered</w:t>
            </w:r>
          </w:p>
          <w:p w:rsidR="00C82D5D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plump; fattened</w:t>
            </w:r>
          </w:p>
        </w:tc>
        <w:tc>
          <w:tcPr>
            <w:tcW w:w="2661" w:type="dxa"/>
          </w:tcPr>
          <w:p w:rsidR="00A50056" w:rsidRPr="007B1D55" w:rsidRDefault="002177CB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ad from starvation, the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emacia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soner was buried in the camp </w:t>
            </w:r>
            <w:r w:rsidR="002F6803">
              <w:rPr>
                <w:rFonts w:ascii="Times New Roman" w:hAnsi="Times New Roman" w:cs="Times New Roman"/>
                <w:sz w:val="24"/>
                <w:szCs w:val="24"/>
              </w:rPr>
              <w:t>cemetery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paration</w:t>
            </w:r>
          </w:p>
        </w:tc>
        <w:tc>
          <w:tcPr>
            <w:tcW w:w="3255" w:type="dxa"/>
          </w:tcPr>
          <w:p w:rsidR="00A50056" w:rsidRPr="007F594F" w:rsidRDefault="007F594F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–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compensation for a wrong</w:t>
            </w:r>
          </w:p>
        </w:tc>
        <w:tc>
          <w:tcPr>
            <w:tcW w:w="2753" w:type="dxa"/>
          </w:tcPr>
          <w:p w:rsidR="00A50056" w:rsidRDefault="007F594F" w:rsidP="0021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 – </w:t>
            </w:r>
            <w:r w:rsidR="002177CB">
              <w:rPr>
                <w:rFonts w:ascii="Times New Roman" w:hAnsi="Times New Roman" w:cs="Times New Roman"/>
                <w:sz w:val="24"/>
                <w:szCs w:val="24"/>
              </w:rPr>
              <w:t>amends; atonement</w:t>
            </w:r>
          </w:p>
        </w:tc>
        <w:tc>
          <w:tcPr>
            <w:tcW w:w="2661" w:type="dxa"/>
          </w:tcPr>
          <w:p w:rsidR="00A50056" w:rsidRPr="00F765E5" w:rsidRDefault="00EF2E80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The Japanese families interned in camps in the US were later given </w:t>
            </w:r>
            <w:r w:rsidRPr="00EF2E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paration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for the years of imprisonment</w:t>
            </w:r>
            <w:r w:rsidR="007F594F" w:rsidRPr="00F765E5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olace</w:t>
            </w:r>
          </w:p>
        </w:tc>
        <w:tc>
          <w:tcPr>
            <w:tcW w:w="3255" w:type="dxa"/>
          </w:tcPr>
          <w:p w:rsidR="00F765E5" w:rsidRPr="00F765E5" w:rsidRDefault="00F765E5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comfort; relief; peace</w:t>
            </w:r>
          </w:p>
        </w:tc>
        <w:tc>
          <w:tcPr>
            <w:tcW w:w="2753" w:type="dxa"/>
          </w:tcPr>
          <w:p w:rsidR="00EF2E80" w:rsidRDefault="00F765E5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 –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consolation; condolence</w:t>
            </w:r>
          </w:p>
          <w:p w:rsidR="00EF2E80" w:rsidRDefault="00EF2E80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2E80" w:rsidRDefault="00EF2E80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 – discord; disharmony</w:t>
            </w:r>
          </w:p>
          <w:p w:rsidR="00C82D5D" w:rsidRDefault="00C82D5D" w:rsidP="00C82D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</w:tcPr>
          <w:p w:rsidR="00A50056" w:rsidRDefault="00EF2E80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ding by the lake gave </w:t>
            </w:r>
            <w:r w:rsidRPr="00EF2E80">
              <w:rPr>
                <w:rFonts w:ascii="Times New Roman" w:hAnsi="Times New Roman" w:cs="Times New Roman"/>
                <w:i/>
                <w:sz w:val="24"/>
                <w:szCs w:val="24"/>
              </w:rPr>
              <w:t>sola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Hector’s otherwise hectic life</w:t>
            </w:r>
            <w:r w:rsidR="00F765E5" w:rsidRPr="00F765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69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urge</w:t>
            </w:r>
          </w:p>
        </w:tc>
        <w:tc>
          <w:tcPr>
            <w:tcW w:w="3255" w:type="dxa"/>
          </w:tcPr>
          <w:p w:rsidR="00A50056" w:rsidRDefault="00F765E5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4C40">
              <w:rPr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to purify; to cleanse; to  eliminate</w:t>
            </w:r>
          </w:p>
        </w:tc>
        <w:tc>
          <w:tcPr>
            <w:tcW w:w="2753" w:type="dxa"/>
          </w:tcPr>
          <w:p w:rsidR="00A50056" w:rsidRDefault="00C82D5D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evacuate; expel</w:t>
            </w:r>
          </w:p>
        </w:tc>
        <w:tc>
          <w:tcPr>
            <w:tcW w:w="2661" w:type="dxa"/>
          </w:tcPr>
          <w:p w:rsidR="00A50056" w:rsidRDefault="00EF2E80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 have come so far that I, alone and with the help of my men, shall </w:t>
            </w:r>
            <w:r w:rsidRPr="00EF2E80">
              <w:rPr>
                <w:rFonts w:ascii="Times New Roman" w:hAnsi="Times New Roman" w:cs="Times New Roman"/>
                <w:i/>
                <w:sz w:val="24"/>
                <w:szCs w:val="24"/>
              </w:rPr>
              <w:t>pu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 evil from this hall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rithing</w:t>
            </w:r>
          </w:p>
        </w:tc>
        <w:tc>
          <w:tcPr>
            <w:tcW w:w="3255" w:type="dxa"/>
          </w:tcPr>
          <w:p w:rsidR="00A50056" w:rsidRPr="002F4C40" w:rsidRDefault="002F4C40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making twisting or turning motions</w:t>
            </w:r>
          </w:p>
        </w:tc>
        <w:tc>
          <w:tcPr>
            <w:tcW w:w="2753" w:type="dxa"/>
          </w:tcPr>
          <w:p w:rsidR="00A50056" w:rsidRDefault="00C82D5D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squirming</w:t>
            </w:r>
          </w:p>
          <w:p w:rsidR="00EF2E80" w:rsidRDefault="00EF2E80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82D5D" w:rsidRDefault="00C82D5D" w:rsidP="00EF2E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t: </w:t>
            </w:r>
            <w:r w:rsidR="00EF2E80">
              <w:rPr>
                <w:rFonts w:ascii="Times New Roman" w:hAnsi="Times New Roman" w:cs="Times New Roman"/>
                <w:sz w:val="24"/>
                <w:szCs w:val="24"/>
              </w:rPr>
              <w:t>rigid</w:t>
            </w:r>
          </w:p>
        </w:tc>
        <w:tc>
          <w:tcPr>
            <w:tcW w:w="2661" w:type="dxa"/>
          </w:tcPr>
          <w:p w:rsidR="00A50056" w:rsidRPr="007B1D55" w:rsidRDefault="00E30899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 Beowulf grabbed Grendel’s hand, he became a </w:t>
            </w:r>
            <w:r w:rsidRPr="00E30899">
              <w:rPr>
                <w:rFonts w:ascii="Times New Roman" w:hAnsi="Times New Roman" w:cs="Times New Roman"/>
                <w:i/>
                <w:sz w:val="24"/>
                <w:szCs w:val="24"/>
              </w:rPr>
              <w:t>writh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miserable creature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50056" w:rsidTr="002F4C40">
        <w:trPr>
          <w:trHeight w:val="815"/>
        </w:trPr>
        <w:tc>
          <w:tcPr>
            <w:tcW w:w="2065" w:type="dxa"/>
          </w:tcPr>
          <w:p w:rsidR="00A50056" w:rsidRDefault="00A50056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A50056" w:rsidRPr="00A50056" w:rsidRDefault="00263820" w:rsidP="00A5005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oathsome</w:t>
            </w:r>
          </w:p>
        </w:tc>
        <w:tc>
          <w:tcPr>
            <w:tcW w:w="3255" w:type="dxa"/>
          </w:tcPr>
          <w:p w:rsidR="00A50056" w:rsidRPr="002F4C40" w:rsidRDefault="00E30899" w:rsidP="00E30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dj</w:t>
            </w:r>
            <w:r w:rsidR="002F4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2F4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piring extreme disgust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753" w:type="dxa"/>
          </w:tcPr>
          <w:p w:rsidR="00A50056" w:rsidRDefault="00C82D5D" w:rsidP="00E30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yn: </w:t>
            </w:r>
            <w:r w:rsidR="00E30899">
              <w:rPr>
                <w:rFonts w:ascii="Times New Roman" w:hAnsi="Times New Roman" w:cs="Times New Roman"/>
                <w:sz w:val="24"/>
                <w:szCs w:val="24"/>
              </w:rPr>
              <w:t>abhorrent; repugnant; revolting</w:t>
            </w:r>
          </w:p>
          <w:p w:rsidR="008514B9" w:rsidRDefault="008514B9" w:rsidP="00E308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: appealing; delightful</w:t>
            </w:r>
          </w:p>
        </w:tc>
        <w:tc>
          <w:tcPr>
            <w:tcW w:w="2661" w:type="dxa"/>
          </w:tcPr>
          <w:p w:rsidR="00A50056" w:rsidRPr="007B1D55" w:rsidRDefault="00E30899" w:rsidP="00A500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ndel’s mother was even more loathsome than her son</w:t>
            </w:r>
            <w:r w:rsidR="008514B9">
              <w:rPr>
                <w:rFonts w:ascii="Times New Roman" w:hAnsi="Times New Roman" w:cs="Times New Roman"/>
                <w:sz w:val="24"/>
                <w:szCs w:val="24"/>
              </w:rPr>
              <w:t xml:space="preserve"> as she sat in her filthy cave</w:t>
            </w:r>
            <w:r w:rsidR="007B1D5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A50056" w:rsidRPr="00A50056" w:rsidRDefault="00A50056" w:rsidP="00A50056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A50056" w:rsidRPr="00A50056" w:rsidSect="00A500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A3CAB"/>
    <w:multiLevelType w:val="hybridMultilevel"/>
    <w:tmpl w:val="65422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zQztjS3sDQ2NTFV0lEKTi0uzszPAykwrAUAC0k9niwAAAA="/>
  </w:docVars>
  <w:rsids>
    <w:rsidRoot w:val="00A50056"/>
    <w:rsid w:val="002177CB"/>
    <w:rsid w:val="00263820"/>
    <w:rsid w:val="002F4C40"/>
    <w:rsid w:val="002F6803"/>
    <w:rsid w:val="00471A1A"/>
    <w:rsid w:val="00473AAA"/>
    <w:rsid w:val="006324CC"/>
    <w:rsid w:val="006B0377"/>
    <w:rsid w:val="007B1D55"/>
    <w:rsid w:val="007F594F"/>
    <w:rsid w:val="008514B9"/>
    <w:rsid w:val="00921C6A"/>
    <w:rsid w:val="00A26C83"/>
    <w:rsid w:val="00A50056"/>
    <w:rsid w:val="00C82D5D"/>
    <w:rsid w:val="00E30899"/>
    <w:rsid w:val="00E3115C"/>
    <w:rsid w:val="00EF2E80"/>
    <w:rsid w:val="00F7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5AA2EC-EDE3-4921-AC19-B6CA19F0B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0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B1D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D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71A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olman</dc:creator>
  <cp:keywords/>
  <dc:description/>
  <cp:lastModifiedBy>Daniel Hazard</cp:lastModifiedBy>
  <cp:revision>2</cp:revision>
  <cp:lastPrinted>2016-08-09T13:49:00Z</cp:lastPrinted>
  <dcterms:created xsi:type="dcterms:W3CDTF">2018-08-30T02:27:00Z</dcterms:created>
  <dcterms:modified xsi:type="dcterms:W3CDTF">2018-08-30T02:27:00Z</dcterms:modified>
</cp:coreProperties>
</file>